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2E3FB5" w:rsidRDefault="00D75EB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85800" cy="10085705"/>
                <wp:effectExtent l="0" t="0" r="0" b="127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6FDE" w:rsidRPr="00266E2E" w:rsidRDefault="00BB6FDE" w:rsidP="00E919D8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vert" wrap="square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54pt;height:794.15pt;margin-top:0;margin-left:0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58240" fillcolor="#d9d9d9" stroked="f">
                <v:textbox>
                  <w:txbxContent>
                    <w:p w:rsidR="00BB6FDE" w:rsidRPr="00266E2E" w:rsidP="00E919D8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page" w:horzAnchor="margin" w:tblpX="1062" w:tblpY="842"/>
        <w:tblW w:w="1002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026"/>
      </w:tblGrid>
      <w:tr w:rsidR="001E758D" w:rsidTr="000E34F5">
        <w:trPr>
          <w:trHeight w:val="520"/>
        </w:trPr>
        <w:tc>
          <w:tcPr>
            <w:tcW w:w="10026" w:type="dxa"/>
            <w:shd w:val="clear" w:color="auto" w:fill="FFFFFF"/>
          </w:tcPr>
          <w:p w:rsidR="002E3FB5" w:rsidRPr="00BD2770" w:rsidRDefault="00D75EBF" w:rsidP="00173357">
            <w:pPr>
              <w:pStyle w:val="FormTitle"/>
            </w:pPr>
            <w:r>
              <w:t xml:space="preserve">Emergency </w:t>
            </w:r>
            <w:r w:rsidR="008A34ED">
              <w:t>Paid Sick Leave Act</w:t>
            </w:r>
            <w:r w:rsidR="0070065E">
              <w:t xml:space="preserve"> – </w:t>
            </w:r>
            <w:r w:rsidR="00BA0436">
              <w:t xml:space="preserve">Leave </w:t>
            </w:r>
            <w:r w:rsidR="0070065E">
              <w:t>Request Form</w:t>
            </w:r>
          </w:p>
        </w:tc>
      </w:tr>
      <w:tr w:rsidR="001E758D" w:rsidTr="000E34F5">
        <w:trPr>
          <w:trHeight w:val="520"/>
        </w:trPr>
        <w:tc>
          <w:tcPr>
            <w:tcW w:w="10026" w:type="dxa"/>
            <w:shd w:val="clear" w:color="auto" w:fill="auto"/>
          </w:tcPr>
          <w:p w:rsidR="002E3FB5" w:rsidRPr="00B238EA" w:rsidRDefault="00D75EBF" w:rsidP="00266E2E">
            <w:r w:rsidRPr="00B238EA">
              <w:t>Employee Name</w:t>
            </w:r>
            <w:r w:rsidR="00BB6FDE">
              <w:t xml:space="preserve">                                                                                     Today’s Dat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54"/>
              <w:gridCol w:w="2938"/>
            </w:tblGrid>
            <w:tr w:rsidR="001E758D" w:rsidTr="0060246B">
              <w:trPr>
                <w:trHeight w:val="85"/>
              </w:trPr>
              <w:tc>
                <w:tcPr>
                  <w:tcW w:w="6854" w:type="dxa"/>
                  <w:shd w:val="clear" w:color="auto" w:fill="auto"/>
                  <w:vAlign w:val="center"/>
                </w:tcPr>
                <w:p w:rsidR="00BB6FDE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2938" w:type="dxa"/>
                  <w:shd w:val="clear" w:color="auto" w:fill="auto"/>
                  <w:vAlign w:val="center"/>
                </w:tcPr>
                <w:p w:rsidR="00BB6FDE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2E3FB5" w:rsidRPr="00B238EA" w:rsidRDefault="002E3FB5" w:rsidP="00266E2E"/>
        </w:tc>
      </w:tr>
      <w:tr w:rsidR="001E758D" w:rsidTr="000E34F5">
        <w:tc>
          <w:tcPr>
            <w:tcW w:w="10026" w:type="dxa"/>
            <w:shd w:val="clear" w:color="auto" w:fill="auto"/>
          </w:tcPr>
          <w:p w:rsidR="002E3FB5" w:rsidRPr="00B238EA" w:rsidRDefault="00D75EBF" w:rsidP="00266E2E">
            <w:r>
              <w:t>Employee Street Address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1E758D" w:rsidTr="0060246B">
              <w:trPr>
                <w:trHeight w:val="111"/>
              </w:trPr>
              <w:tc>
                <w:tcPr>
                  <w:tcW w:w="9921" w:type="dxa"/>
                  <w:shd w:val="clear" w:color="auto" w:fill="auto"/>
                  <w:vAlign w:val="center"/>
                </w:tcPr>
                <w:bookmarkStart w:id="1" w:name="Text2"/>
                <w:p w:rsidR="002E3FB5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1"/>
                </w:p>
              </w:tc>
            </w:tr>
          </w:tbl>
          <w:p w:rsidR="002E3FB5" w:rsidRPr="00B238EA" w:rsidRDefault="002E3FB5" w:rsidP="00266E2E"/>
        </w:tc>
      </w:tr>
      <w:tr w:rsidR="001E758D" w:rsidTr="000E34F5">
        <w:trPr>
          <w:trHeight w:val="85"/>
        </w:trPr>
        <w:tc>
          <w:tcPr>
            <w:tcW w:w="10026" w:type="dxa"/>
            <w:shd w:val="clear" w:color="auto" w:fill="auto"/>
          </w:tcPr>
          <w:p w:rsidR="002E3FB5" w:rsidRPr="00B238EA" w:rsidRDefault="00D75EBF" w:rsidP="000D334F">
            <w:r>
              <w:t>City                                              State                                           Zip Cod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4"/>
              <w:gridCol w:w="3264"/>
              <w:gridCol w:w="3264"/>
            </w:tblGrid>
            <w:tr w:rsidR="001E758D" w:rsidTr="0060246B">
              <w:trPr>
                <w:trHeight w:val="111"/>
              </w:trPr>
              <w:tc>
                <w:tcPr>
                  <w:tcW w:w="3264" w:type="dxa"/>
                  <w:shd w:val="clear" w:color="auto" w:fill="auto"/>
                  <w:vAlign w:val="center"/>
                </w:tcPr>
                <w:bookmarkStart w:id="2" w:name="Text3"/>
                <w:p w:rsidR="00BB6FDE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3264" w:type="dxa"/>
                  <w:shd w:val="clear" w:color="auto" w:fill="auto"/>
                  <w:vAlign w:val="center"/>
                </w:tcPr>
                <w:p w:rsidR="00BB6FDE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bookmarkEnd w:id="2"/>
              <w:tc>
                <w:tcPr>
                  <w:tcW w:w="3264" w:type="dxa"/>
                  <w:shd w:val="clear" w:color="auto" w:fill="auto"/>
                  <w:vAlign w:val="center"/>
                </w:tcPr>
                <w:p w:rsidR="00BB6FDE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2E3FB5" w:rsidRDefault="00D75EBF" w:rsidP="00266E2E">
            <w:pPr>
              <w:rPr>
                <w:b/>
              </w:rPr>
            </w:pPr>
            <w:r w:rsidRPr="00BB6FDE">
              <w:rPr>
                <w:b/>
              </w:rPr>
              <w:t>Does your spouse work for this company?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45"/>
              <w:gridCol w:w="8436"/>
            </w:tblGrid>
            <w:tr w:rsidR="001E758D" w:rsidTr="00312084">
              <w:tc>
                <w:tcPr>
                  <w:tcW w:w="1345" w:type="dxa"/>
                  <w:shd w:val="clear" w:color="auto" w:fill="auto"/>
                </w:tcPr>
                <w:p w:rsidR="00BB6FDE" w:rsidRPr="00BB6FDE" w:rsidRDefault="00D75EBF" w:rsidP="005C0D8B">
                  <w:pPr>
                    <w:framePr w:hSpace="180" w:wrap="around" w:vAnchor="page" w:hAnchor="margin" w:x="1062" w:y="842"/>
                  </w:pPr>
                  <w: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1"/>
                  <w:r>
                    <w:instrText xml:space="preserve"> FORMCHECKBOX </w:instrText>
                  </w:r>
                  <w:r>
                    <w:fldChar w:fldCharType="separate"/>
                  </w:r>
                  <w:r>
                    <w:fldChar w:fldCharType="end"/>
                  </w:r>
                  <w:bookmarkEnd w:id="3"/>
                  <w:r>
                    <w:t xml:space="preserve">  Yes</w:t>
                  </w:r>
                </w:p>
              </w:tc>
              <w:tc>
                <w:tcPr>
                  <w:tcW w:w="8436" w:type="dxa"/>
                  <w:shd w:val="clear" w:color="auto" w:fill="auto"/>
                </w:tcPr>
                <w:p w:rsidR="00BB6FDE" w:rsidRPr="00BB6FDE" w:rsidRDefault="00D75EBF" w:rsidP="005C0D8B">
                  <w:pPr>
                    <w:framePr w:hSpace="180" w:wrap="around" w:vAnchor="page" w:hAnchor="margin" w:x="1062" w:y="842"/>
                  </w:pPr>
                  <w:r w:rsidRPr="002B7802">
                    <w:rPr>
                      <w:szCs w:val="1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B7802">
                    <w:rPr>
                      <w:szCs w:val="18"/>
                    </w:rPr>
                    <w:instrText xml:space="preserve"> FORMCHECKBOX </w:instrText>
                  </w:r>
                  <w:r>
                    <w:rPr>
                      <w:szCs w:val="18"/>
                    </w:rPr>
                  </w:r>
                  <w:r>
                    <w:rPr>
                      <w:szCs w:val="18"/>
                    </w:rPr>
                    <w:fldChar w:fldCharType="separate"/>
                  </w:r>
                  <w:r w:rsidRPr="002B7802">
                    <w:rPr>
                      <w:szCs w:val="18"/>
                    </w:rPr>
                    <w:fldChar w:fldCharType="end"/>
                  </w:r>
                  <w:r>
                    <w:rPr>
                      <w:szCs w:val="18"/>
                    </w:rPr>
                    <w:t xml:space="preserve">  </w:t>
                  </w:r>
                  <w:r w:rsidRPr="00BB6FDE">
                    <w:t>No</w:t>
                  </w:r>
                </w:p>
              </w:tc>
            </w:tr>
          </w:tbl>
          <w:p w:rsidR="00BB6FDE" w:rsidRDefault="00D75EBF" w:rsidP="00266E2E">
            <w:pPr>
              <w:rPr>
                <w:b/>
              </w:rPr>
            </w:pPr>
            <w:r>
              <w:rPr>
                <w:b/>
              </w:rPr>
              <w:t xml:space="preserve">Reason </w:t>
            </w:r>
            <w:r w:rsidR="00CE1CDA">
              <w:rPr>
                <w:b/>
              </w:rPr>
              <w:t>for taking leave</w:t>
            </w:r>
            <w:r>
              <w:rPr>
                <w:b/>
              </w:rPr>
              <w:t xml:space="preserve"> (check one):</w:t>
            </w:r>
          </w:p>
          <w:p w:rsidR="00BB6FDE" w:rsidRDefault="00D75EBF" w:rsidP="0060246B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</w:t>
            </w:r>
            <w:r w:rsidR="0021012D">
              <w:rPr>
                <w:szCs w:val="18"/>
              </w:rPr>
              <w:t xml:space="preserve"> </w:t>
            </w:r>
            <w:r w:rsidR="0021012D">
              <w:t>I’m currently subject to a federal, state or local quarantine or isolation order related to COVID-19.</w:t>
            </w:r>
          </w:p>
          <w:p w:rsidR="00BB6FDE" w:rsidRDefault="00D75EBF" w:rsidP="0060246B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</w:t>
            </w:r>
            <w:r w:rsidR="0021012D">
              <w:rPr>
                <w:szCs w:val="18"/>
              </w:rPr>
              <w:t xml:space="preserve"> </w:t>
            </w:r>
            <w:r w:rsidR="0021012D">
              <w:t xml:space="preserve">I’ve been advised by a health care provider to self-quarantine related to COVID-19. </w:t>
            </w:r>
          </w:p>
          <w:p w:rsidR="00B030E8" w:rsidRDefault="00D75EBF" w:rsidP="00B030E8">
            <w:pPr>
              <w:spacing w:before="0" w:after="120"/>
              <w:ind w:left="720" w:hanging="360"/>
            </w:pPr>
            <w:r w:rsidRPr="009053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5302">
              <w:rPr>
                <w:szCs w:val="18"/>
              </w:rPr>
              <w:instrText xml:space="preserve"> FORMCHECKBOX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Pr="00905302">
              <w:rPr>
                <w:szCs w:val="18"/>
              </w:rPr>
              <w:fldChar w:fldCharType="end"/>
            </w:r>
            <w:r w:rsidRPr="00905302">
              <w:rPr>
                <w:szCs w:val="18"/>
              </w:rPr>
              <w:t xml:space="preserve">  </w:t>
            </w:r>
            <w:r w:rsidR="0021012D">
              <w:rPr>
                <w:szCs w:val="18"/>
              </w:rPr>
              <w:t xml:space="preserve"> I’m caring for an individual subject to a quarantine or isolation order. </w:t>
            </w:r>
          </w:p>
          <w:p w:rsidR="00BB6FDE" w:rsidRDefault="00D75EBF" w:rsidP="0060246B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</w:t>
            </w:r>
            <w:r w:rsidR="0021012D">
              <w:rPr>
                <w:szCs w:val="18"/>
              </w:rPr>
              <w:t xml:space="preserve">  I’m experiencing COVID-19 symptoms and </w:t>
            </w:r>
            <w:r w:rsidR="00100BE6">
              <w:rPr>
                <w:szCs w:val="18"/>
              </w:rPr>
              <w:t>seeking</w:t>
            </w:r>
            <w:r w:rsidR="0021012D">
              <w:rPr>
                <w:szCs w:val="18"/>
              </w:rPr>
              <w:t xml:space="preserve"> a medical diagnosis.</w:t>
            </w:r>
          </w:p>
          <w:p w:rsidR="00BB6FDE" w:rsidRDefault="00D75EBF" w:rsidP="0060246B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</w:t>
            </w:r>
            <w:r w:rsidR="00A16E9D">
              <w:rPr>
                <w:szCs w:val="18"/>
              </w:rPr>
              <w:t xml:space="preserve"> I’m caring for a child whose school or place of care is closed due to COVID-19. </w:t>
            </w:r>
          </w:p>
          <w:p w:rsidR="00BB6FDE" w:rsidRDefault="00D75EBF" w:rsidP="0060246B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</w:t>
            </w:r>
            <w:r w:rsidR="00A16E9D">
              <w:t xml:space="preserve"> I’m experiencing any other substantially similar condition specified by the U.S. Department of Health and Human Services.</w:t>
            </w:r>
          </w:p>
          <w:p w:rsidR="00CE1CDA" w:rsidRDefault="00D75EBF" w:rsidP="00CE1CDA">
            <w:pPr>
              <w:rPr>
                <w:b/>
              </w:rPr>
            </w:pPr>
            <w:r>
              <w:rPr>
                <w:b/>
              </w:rPr>
              <w:t>Please complete the following section if leave will be taken continually or for the entire period.</w:t>
            </w:r>
          </w:p>
          <w:p w:rsidR="00CE1CDA" w:rsidRPr="00B238EA" w:rsidRDefault="00D75EBF" w:rsidP="00CE1CDA">
            <w:r>
              <w:t xml:space="preserve">Date </w:t>
            </w:r>
            <w:r w:rsidR="000E4D67">
              <w:t>l</w:t>
            </w:r>
            <w:r>
              <w:t xml:space="preserve">eave </w:t>
            </w:r>
            <w:r w:rsidR="000E4D67">
              <w:t>w</w:t>
            </w:r>
            <w:r>
              <w:t xml:space="preserve">ill </w:t>
            </w:r>
            <w:r w:rsidR="000E4D67">
              <w:t>b</w:t>
            </w:r>
            <w:r>
              <w:t xml:space="preserve">egin: </w:t>
            </w:r>
            <w:r>
              <w:t xml:space="preserve">                                           Date of </w:t>
            </w:r>
            <w:r w:rsidR="000E4D67">
              <w:t>r</w:t>
            </w:r>
            <w:r>
              <w:t xml:space="preserve">eturn to </w:t>
            </w:r>
            <w:r w:rsidR="000E4D67">
              <w:t>w</w:t>
            </w:r>
            <w:r>
              <w:t>ork: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96"/>
              <w:gridCol w:w="4896"/>
            </w:tblGrid>
            <w:tr w:rsidR="001E758D" w:rsidTr="0060246B">
              <w:trPr>
                <w:trHeight w:val="111"/>
              </w:trPr>
              <w:tc>
                <w:tcPr>
                  <w:tcW w:w="4896" w:type="dxa"/>
                  <w:shd w:val="clear" w:color="auto" w:fill="auto"/>
                  <w:vAlign w:val="center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4896" w:type="dxa"/>
                  <w:shd w:val="clear" w:color="auto" w:fill="auto"/>
                  <w:vAlign w:val="center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CE1CDA" w:rsidRDefault="00D75EBF" w:rsidP="00CE1CDA">
            <w:pPr>
              <w:rPr>
                <w:b/>
              </w:rPr>
            </w:pPr>
            <w:r>
              <w:rPr>
                <w:b/>
              </w:rPr>
              <w:t>Please complete the following section if leave will be taken intermittently.</w:t>
            </w:r>
          </w:p>
          <w:p w:rsidR="00CE1CDA" w:rsidRPr="00B238EA" w:rsidRDefault="00D75EBF" w:rsidP="00CE1CDA">
            <w:r>
              <w:t>Schedule of needed time off:</w:t>
            </w:r>
          </w:p>
          <w:tbl>
            <w:tblPr>
              <w:tblW w:w="98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830"/>
            </w:tblGrid>
            <w:tr w:rsidR="001E758D" w:rsidTr="0060246B">
              <w:trPr>
                <w:trHeight w:val="1628"/>
              </w:trPr>
              <w:tc>
                <w:tcPr>
                  <w:tcW w:w="9830" w:type="dxa"/>
                  <w:shd w:val="clear" w:color="auto" w:fill="auto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ab/>
                  </w:r>
                </w:p>
              </w:tc>
            </w:tr>
          </w:tbl>
          <w:p w:rsidR="00CE1CDA" w:rsidRPr="00B238EA" w:rsidRDefault="00D75EBF" w:rsidP="00CE1CDA">
            <w:r>
              <w:t>Employee Signature                                                                               Dat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54"/>
              <w:gridCol w:w="2938"/>
            </w:tblGrid>
            <w:tr w:rsidR="001E758D" w:rsidTr="0060246B">
              <w:trPr>
                <w:trHeight w:val="111"/>
              </w:trPr>
              <w:tc>
                <w:tcPr>
                  <w:tcW w:w="6854" w:type="dxa"/>
                  <w:shd w:val="clear" w:color="auto" w:fill="auto"/>
                  <w:vAlign w:val="center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2938" w:type="dxa"/>
                  <w:shd w:val="clear" w:color="auto" w:fill="auto"/>
                  <w:vAlign w:val="center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</w:instrText>
                  </w:r>
                  <w:r w:rsidRPr="00B238EA">
                    <w:instrText xml:space="preserve">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CE1CDA" w:rsidRPr="00B238EA" w:rsidRDefault="00D75EBF" w:rsidP="00CE1CDA">
            <w:r>
              <w:t>Supervisor Signature                                                                              Dat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54"/>
              <w:gridCol w:w="2938"/>
            </w:tblGrid>
            <w:tr w:rsidR="001E758D" w:rsidTr="0060246B">
              <w:trPr>
                <w:trHeight w:val="111"/>
              </w:trPr>
              <w:tc>
                <w:tcPr>
                  <w:tcW w:w="6854" w:type="dxa"/>
                  <w:shd w:val="clear" w:color="auto" w:fill="auto"/>
                  <w:vAlign w:val="center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2938" w:type="dxa"/>
                  <w:shd w:val="clear" w:color="auto" w:fill="auto"/>
                  <w:vAlign w:val="center"/>
                </w:tcPr>
                <w:p w:rsidR="00CE1CDA" w:rsidRPr="00B238EA" w:rsidRDefault="00D75EBF" w:rsidP="005C0D8B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CE1CDA" w:rsidRPr="00CE1CDA" w:rsidRDefault="00CE1CDA" w:rsidP="00CE1CDA"/>
        </w:tc>
      </w:tr>
    </w:tbl>
    <w:p w:rsidR="0080100C" w:rsidRDefault="0080100C" w:rsidP="002E3FB5">
      <w:pPr>
        <w:spacing w:before="60"/>
        <w:ind w:right="-720"/>
        <w:outlineLvl w:val="0"/>
        <w:rPr>
          <w:b/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rPr>
          <w:sz w:val="32"/>
          <w:szCs w:val="32"/>
        </w:rPr>
      </w:pPr>
    </w:p>
    <w:p w:rsidR="0080100C" w:rsidRPr="0080100C" w:rsidRDefault="0080100C" w:rsidP="0080100C">
      <w:pPr>
        <w:tabs>
          <w:tab w:val="left" w:pos="8970"/>
        </w:tabs>
        <w:rPr>
          <w:sz w:val="32"/>
          <w:szCs w:val="32"/>
        </w:rPr>
      </w:pPr>
    </w:p>
    <w:p w:rsidR="002E3FB5" w:rsidRPr="0080100C" w:rsidRDefault="002E3FB5" w:rsidP="0080100C">
      <w:pPr>
        <w:rPr>
          <w:sz w:val="32"/>
          <w:szCs w:val="32"/>
        </w:rPr>
      </w:pPr>
    </w:p>
    <w:sectPr w:rsidR="002E3FB5" w:rsidRPr="0080100C" w:rsidSect="00B75E66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5EBF" w:rsidRDefault="00D75EBF">
      <w:pPr>
        <w:spacing w:before="0"/>
      </w:pPr>
      <w:r>
        <w:separator/>
      </w:r>
    </w:p>
  </w:endnote>
  <w:endnote w:type="continuationSeparator" w:id="0">
    <w:p w:rsidR="00D75EBF" w:rsidRDefault="00D75EB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6FDE" w:rsidRPr="00780DAE" w:rsidRDefault="00D75EBF" w:rsidP="0018055F">
    <w:pPr>
      <w:pStyle w:val="Footer"/>
      <w:jc w:val="right"/>
      <w:rPr>
        <w:color w:val="808080"/>
        <w:sz w:val="16"/>
        <w:szCs w:val="16"/>
        <w:vertAlign w:val="subscript"/>
      </w:rPr>
    </w:pPr>
    <w:r w:rsidRPr="00780DAE">
      <w:rPr>
        <w:color w:val="808080"/>
        <w:sz w:val="16"/>
        <w:szCs w:val="16"/>
        <w:vertAlign w:val="subscript"/>
      </w:rPr>
      <w:t xml:space="preserve">© </w:t>
    </w:r>
    <w:r w:rsidR="00B030E8">
      <w:rPr>
        <w:color w:val="808080"/>
        <w:sz w:val="16"/>
        <w:szCs w:val="16"/>
        <w:vertAlign w:val="subscript"/>
      </w:rPr>
      <w:t>2020</w:t>
    </w:r>
    <w:r w:rsidRPr="00780DAE">
      <w:rPr>
        <w:color w:val="808080"/>
        <w:sz w:val="16"/>
        <w:szCs w:val="16"/>
        <w:vertAlign w:val="subscript"/>
      </w:rPr>
      <w:t xml:space="preserve"> Zywave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5EBF" w:rsidRDefault="00D75EBF">
      <w:pPr>
        <w:spacing w:before="0"/>
      </w:pPr>
      <w:r>
        <w:separator/>
      </w:r>
    </w:p>
  </w:footnote>
  <w:footnote w:type="continuationSeparator" w:id="0">
    <w:p w:rsidR="00D75EBF" w:rsidRDefault="00D75EBF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69800A9"/>
    <w:multiLevelType w:val="hybridMultilevel"/>
    <w:tmpl w:val="F666606C"/>
    <w:lvl w:ilvl="0" w:tplc="DD2A3978">
      <w:numFmt w:val="bullet"/>
      <w:lvlText w:val="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41D4F4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A03C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06F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82B7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DC19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10BB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501A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F0EA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053B12"/>
    <w:multiLevelType w:val="hybridMultilevel"/>
    <w:tmpl w:val="AC36264A"/>
    <w:lvl w:ilvl="0" w:tplc="C3485B10">
      <w:numFmt w:val="bullet"/>
      <w:lvlText w:val="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DB8869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6A87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1E31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900D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E6CE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886C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580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98D0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FA209F"/>
    <w:multiLevelType w:val="hybridMultilevel"/>
    <w:tmpl w:val="950429AE"/>
    <w:lvl w:ilvl="0" w:tplc="C65414F8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165F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9AD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7277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B250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0A0E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3078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A66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8A9A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4"/>
  </w:num>
  <w:num w:numId="4">
    <w:abstractNumId w:val="0"/>
  </w:num>
  <w:num w:numId="5">
    <w:abstractNumId w:val="0"/>
  </w:num>
  <w:num w:numId="6">
    <w:abstractNumId w:val="0"/>
  </w:num>
  <w:num w:numId="7">
    <w:abstractNumId w:val="4"/>
  </w:num>
  <w:num w:numId="8">
    <w:abstractNumId w:val="4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zKzNDMxtzQ0MrVU0lEKTi0uzszPAykwqQUAd3BcMSwAAAA="/>
  </w:docVars>
  <w:rsids>
    <w:rsidRoot w:val="00B75E66"/>
    <w:rsid w:val="00041FE0"/>
    <w:rsid w:val="000757A4"/>
    <w:rsid w:val="00086723"/>
    <w:rsid w:val="000976F4"/>
    <w:rsid w:val="000B00C1"/>
    <w:rsid w:val="000D334F"/>
    <w:rsid w:val="000E34F5"/>
    <w:rsid w:val="000E4D67"/>
    <w:rsid w:val="00100BE6"/>
    <w:rsid w:val="00173357"/>
    <w:rsid w:val="0018055F"/>
    <w:rsid w:val="001E758D"/>
    <w:rsid w:val="001F0B41"/>
    <w:rsid w:val="0020125A"/>
    <w:rsid w:val="0021012D"/>
    <w:rsid w:val="00253178"/>
    <w:rsid w:val="00266E2E"/>
    <w:rsid w:val="002808C9"/>
    <w:rsid w:val="002A1C77"/>
    <w:rsid w:val="002B7802"/>
    <w:rsid w:val="002E3FB5"/>
    <w:rsid w:val="002F69A6"/>
    <w:rsid w:val="00312084"/>
    <w:rsid w:val="00356DF5"/>
    <w:rsid w:val="003A6BCC"/>
    <w:rsid w:val="00420A83"/>
    <w:rsid w:val="004647CE"/>
    <w:rsid w:val="005227F4"/>
    <w:rsid w:val="00566B52"/>
    <w:rsid w:val="005A2836"/>
    <w:rsid w:val="005A45E2"/>
    <w:rsid w:val="005C0D8B"/>
    <w:rsid w:val="005D1702"/>
    <w:rsid w:val="005E6697"/>
    <w:rsid w:val="0060246B"/>
    <w:rsid w:val="00614BD4"/>
    <w:rsid w:val="00633C38"/>
    <w:rsid w:val="006417D0"/>
    <w:rsid w:val="00657058"/>
    <w:rsid w:val="006D7431"/>
    <w:rsid w:val="0070065E"/>
    <w:rsid w:val="00703261"/>
    <w:rsid w:val="00760970"/>
    <w:rsid w:val="00780DAE"/>
    <w:rsid w:val="0080100C"/>
    <w:rsid w:val="00806B3C"/>
    <w:rsid w:val="00885F52"/>
    <w:rsid w:val="00895E37"/>
    <w:rsid w:val="008A34ED"/>
    <w:rsid w:val="008B2811"/>
    <w:rsid w:val="008C6D04"/>
    <w:rsid w:val="008D3718"/>
    <w:rsid w:val="00905302"/>
    <w:rsid w:val="00911205"/>
    <w:rsid w:val="0094328A"/>
    <w:rsid w:val="00A12411"/>
    <w:rsid w:val="00A16E9D"/>
    <w:rsid w:val="00A33D83"/>
    <w:rsid w:val="00A425B4"/>
    <w:rsid w:val="00AA1D9B"/>
    <w:rsid w:val="00B030E8"/>
    <w:rsid w:val="00B238EA"/>
    <w:rsid w:val="00B36013"/>
    <w:rsid w:val="00B371F6"/>
    <w:rsid w:val="00B63F95"/>
    <w:rsid w:val="00B75E66"/>
    <w:rsid w:val="00BA0436"/>
    <w:rsid w:val="00BA1429"/>
    <w:rsid w:val="00BB6FDE"/>
    <w:rsid w:val="00BD2770"/>
    <w:rsid w:val="00BD7C98"/>
    <w:rsid w:val="00C049CA"/>
    <w:rsid w:val="00C14A0E"/>
    <w:rsid w:val="00C7762D"/>
    <w:rsid w:val="00CC3990"/>
    <w:rsid w:val="00CE1CDA"/>
    <w:rsid w:val="00D023C7"/>
    <w:rsid w:val="00D75EBF"/>
    <w:rsid w:val="00DB2AF2"/>
    <w:rsid w:val="00DB5128"/>
    <w:rsid w:val="00DC1017"/>
    <w:rsid w:val="00DD2019"/>
    <w:rsid w:val="00E22E4E"/>
    <w:rsid w:val="00E8255C"/>
    <w:rsid w:val="00E919D8"/>
    <w:rsid w:val="00EB1377"/>
    <w:rsid w:val="00EC299E"/>
    <w:rsid w:val="00F04ABF"/>
    <w:rsid w:val="00F07C8F"/>
    <w:rsid w:val="00F20DEA"/>
    <w:rsid w:val="00F3190D"/>
    <w:rsid w:val="00F75A6D"/>
    <w:rsid w:val="00F9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537B6-D0A7-4348-AC28-E76ACF1DD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Field Label"/>
    <w:qFormat/>
    <w:rsid w:val="000D334F"/>
    <w:pPr>
      <w:spacing w:before="120"/>
    </w:pPr>
    <w:rPr>
      <w:rFonts w:ascii="Verdana" w:hAnsi="Verdana"/>
      <w:color w:val="000000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3C38"/>
    <w:pPr>
      <w:keepNext/>
      <w:keepLines/>
      <w:outlineLvl w:val="0"/>
    </w:pPr>
    <w:rPr>
      <w:rFonts w:ascii="Arial" w:hAnsi="Arial"/>
      <w:b/>
      <w:bCs/>
      <w:color w:val="7F7F7F"/>
      <w:szCs w:val="28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5E6697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qFormat/>
    <w:rsid w:val="00C7762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8B2811"/>
    <w:pPr>
      <w:spacing w:after="12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rsid w:val="00895E37"/>
    <w:pPr>
      <w:spacing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895E37"/>
    <w:rPr>
      <w:rFonts w:ascii="Verdana" w:eastAsia="Times New Roman" w:hAnsi="Verdana" w:cs="Times New Roman"/>
      <w:b/>
      <w:bCs/>
      <w:kern w:val="28"/>
      <w:sz w:val="28"/>
      <w:szCs w:val="32"/>
    </w:rPr>
  </w:style>
  <w:style w:type="character" w:customStyle="1" w:styleId="Heading1Char">
    <w:name w:val="Heading 1 Char"/>
    <w:link w:val="Heading1"/>
    <w:uiPriority w:val="9"/>
    <w:rsid w:val="00633C38"/>
    <w:rPr>
      <w:rFonts w:ascii="Arial" w:eastAsia="Times New Roman" w:hAnsi="Arial" w:cs="Times New Roman"/>
      <w:b/>
      <w:bCs/>
      <w:color w:val="7F7F7F"/>
      <w:sz w:val="18"/>
      <w:szCs w:val="28"/>
    </w:rPr>
  </w:style>
  <w:style w:type="paragraph" w:styleId="Subtitle">
    <w:name w:val="Subtitle"/>
    <w:basedOn w:val="ListBullet"/>
    <w:next w:val="Normal"/>
    <w:link w:val="SubtitleChar"/>
    <w:uiPriority w:val="11"/>
    <w:rsid w:val="00895E37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link w:val="Subtitle"/>
    <w:uiPriority w:val="11"/>
    <w:rsid w:val="00895E37"/>
    <w:rPr>
      <w:rFonts w:ascii="Verdana" w:eastAsia="Times New Roman" w:hAnsi="Verdana" w:cs="Times New Roman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895E37"/>
    <w:pPr>
      <w:numPr>
        <w:numId w:val="2"/>
      </w:numPr>
      <w:contextualSpacing/>
    </w:pPr>
  </w:style>
  <w:style w:type="paragraph" w:styleId="NoSpacing">
    <w:name w:val="No Spacing"/>
    <w:aliases w:val="Unused"/>
    <w:basedOn w:val="ListBullet"/>
    <w:uiPriority w:val="1"/>
    <w:qFormat/>
    <w:rsid w:val="00633C38"/>
    <w:pPr>
      <w:numPr>
        <w:numId w:val="9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qFormat/>
    <w:rsid w:val="00BD2770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D2770"/>
    <w:rPr>
      <w:rFonts w:ascii="Verdana" w:hAnsi="Verdana"/>
      <w:b/>
      <w:color w:val="000000"/>
      <w:sz w:val="32"/>
    </w:rPr>
  </w:style>
  <w:style w:type="paragraph" w:customStyle="1" w:styleId="FillinText">
    <w:name w:val="Fill in Text"/>
    <w:basedOn w:val="Normal"/>
    <w:link w:val="FillinTextChar"/>
    <w:qFormat/>
    <w:rsid w:val="000D334F"/>
    <w:pPr>
      <w:spacing w:before="60" w:after="60"/>
    </w:pPr>
    <w:rPr>
      <w:sz w:val="20"/>
      <w:szCs w:val="20"/>
    </w:rPr>
  </w:style>
  <w:style w:type="character" w:customStyle="1" w:styleId="FillinTextChar">
    <w:name w:val="Fill in Text Char"/>
    <w:link w:val="FillinText"/>
    <w:rsid w:val="000D334F"/>
    <w:rPr>
      <w:rFonts w:ascii="Verdana" w:hAnsi="Verdana"/>
      <w:color w:val="000000"/>
    </w:rPr>
  </w:style>
  <w:style w:type="character" w:customStyle="1" w:styleId="Heading2Char">
    <w:name w:val="Heading 2 Char"/>
    <w:aliases w:val="Numbered List Char"/>
    <w:link w:val="Heading2"/>
    <w:uiPriority w:val="9"/>
    <w:rsid w:val="005E6697"/>
    <w:rPr>
      <w:rFonts w:ascii="Verdana" w:eastAsia="Times New Roman" w:hAnsi="Verdana" w:cs="Times New Roman"/>
      <w:bCs/>
      <w:sz w:val="20"/>
      <w:szCs w:val="26"/>
    </w:rPr>
  </w:style>
  <w:style w:type="paragraph" w:styleId="ListNumber">
    <w:name w:val="List Number"/>
    <w:basedOn w:val="Normal"/>
    <w:uiPriority w:val="99"/>
    <w:semiHidden/>
    <w:unhideWhenUsed/>
    <w:rsid w:val="005E6697"/>
    <w:pPr>
      <w:numPr>
        <w:numId w:val="6"/>
      </w:numPr>
      <w:contextualSpacing/>
    </w:pPr>
  </w:style>
  <w:style w:type="character" w:styleId="Strong">
    <w:name w:val="Strong"/>
    <w:aliases w:val="Quote Text"/>
    <w:uiPriority w:val="22"/>
    <w:rsid w:val="00A33D83"/>
    <w:rPr>
      <w:rFonts w:ascii="Arial" w:eastAsia="Times New Roman" w:hAnsi="Arial" w:cs="Times New Roman"/>
      <w:b/>
      <w:bCs/>
      <w:color w:val="00B0F0"/>
      <w:sz w:val="36"/>
      <w:szCs w:val="28"/>
    </w:rPr>
  </w:style>
  <w:style w:type="table" w:styleId="TableGrid">
    <w:name w:val="Table Grid"/>
    <w:basedOn w:val="TableNormal"/>
    <w:uiPriority w:val="59"/>
    <w:rsid w:val="00B75E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3FB5"/>
    <w:rPr>
      <w:rFonts w:ascii="Verdana" w:hAnsi="Verdana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E3FB5"/>
    <w:rPr>
      <w:rFonts w:ascii="Verdana" w:hAnsi="Verdana" w:cs="Times New Roman"/>
      <w:sz w:val="18"/>
      <w:szCs w:val="24"/>
    </w:rPr>
  </w:style>
  <w:style w:type="character" w:styleId="PlaceholderText">
    <w:name w:val="Placeholder Text"/>
    <w:uiPriority w:val="99"/>
    <w:semiHidden/>
    <w:rsid w:val="00A425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25B4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Unused2 Char"/>
    <w:link w:val="Heading3"/>
    <w:uiPriority w:val="9"/>
    <w:semiHidden/>
    <w:rsid w:val="00C7762D"/>
    <w:rPr>
      <w:rFonts w:ascii="Cambria" w:eastAsia="Times New Roman" w:hAnsi="Cambria" w:cs="Times New Roman"/>
      <w:b/>
      <w:b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mpen</dc:creator>
  <cp:lastModifiedBy>Norman</cp:lastModifiedBy>
  <cp:revision>2</cp:revision>
  <cp:lastPrinted>2012-04-23T15:36:00Z</cp:lastPrinted>
  <dcterms:created xsi:type="dcterms:W3CDTF">2020-04-03T12:51:00Z</dcterms:created>
  <dcterms:modified xsi:type="dcterms:W3CDTF">2020-04-03T12:51:00Z</dcterms:modified>
</cp:coreProperties>
</file>